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067003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533672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048193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364027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974243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698058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401956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389763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72412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446070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246024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ькамаль Ибрахим Мохсейн Мохаммед Али</dc:creator>
  <dc:language>ru-RU</dc:language>
  <cp:keywords/>
  <dcterms:created xsi:type="dcterms:W3CDTF">2024-06-22T12:39:14Z</dcterms:created>
  <dcterms:modified xsi:type="dcterms:W3CDTF">2024-06-22T12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